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89624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Łucja Bieńczy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Tomasz Wojtaś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